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547454"/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FB3E86A" w14:textId="42913165" w:rsidR="00FD6C02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1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341570">
        <w:rPr>
          <w:rFonts w:eastAsia="Times New Roman" w:cstheme="minorHAnsi"/>
          <w:b/>
          <w:color w:val="181717"/>
          <w:sz w:val="28"/>
          <w:szCs w:val="28"/>
        </w:rPr>
        <w:t>2</w:t>
      </w:r>
      <w:r w:rsidR="00D820DC">
        <w:rPr>
          <w:rFonts w:eastAsia="Times New Roman" w:cstheme="minorHAnsi"/>
          <w:b/>
          <w:color w:val="181717"/>
          <w:sz w:val="28"/>
          <w:szCs w:val="28"/>
        </w:rPr>
        <w:t>8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bookmarkEnd w:id="1"/>
      <w:r w:rsidR="00D820DC">
        <w:rPr>
          <w:rFonts w:eastAsia="Times New Roman" w:cstheme="minorHAnsi"/>
          <w:b/>
          <w:color w:val="181717"/>
          <w:sz w:val="28"/>
          <w:szCs w:val="28"/>
        </w:rPr>
        <w:t>Module Reprogramming</w:t>
      </w:r>
    </w:p>
    <w:p w14:paraId="0766CA74" w14:textId="69146D5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384A6871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A13764">
        <w:t>Module Software Update, SAE Standards, Programming Hardware,</w:t>
      </w:r>
      <w:r w:rsidR="00DD3124">
        <w:t xml:space="preserve"> and</w:t>
      </w:r>
      <w:r w:rsidR="00A13764">
        <w:t xml:space="preserve"> Programing Software</w:t>
      </w:r>
    </w:p>
    <w:p w14:paraId="51F9DC29" w14:textId="76DF570E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DD3124">
        <w:t>Reprogramming, Battery Voltage, and Programming Problems and Concerns</w:t>
      </w:r>
    </w:p>
    <w:p w14:paraId="5D6C32FE" w14:textId="50A029F2" w:rsidR="000D74CD" w:rsidRDefault="000D74CD" w:rsidP="004637B0">
      <w:pPr>
        <w:spacing w:after="0"/>
        <w:ind w:left="450" w:right="-810"/>
      </w:pPr>
      <w:r>
        <w:t xml:space="preserve">3. </w:t>
      </w:r>
      <w:r w:rsidR="00DD3124">
        <w:t>Aftermarket Reprogra</w:t>
      </w:r>
      <w:r w:rsidR="007F4C48">
        <w:t>mming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6E899B37" w14:textId="1C2CA472" w:rsidR="00D820DC" w:rsidRDefault="00D820DC" w:rsidP="00D820DC">
      <w:pPr>
        <w:spacing w:after="0"/>
        <w:ind w:left="446" w:right="-806"/>
      </w:pPr>
      <w:r>
        <w:t>1. List the benefits of module reprogramming over previous methods of update.</w:t>
      </w:r>
    </w:p>
    <w:p w14:paraId="301486BE" w14:textId="77777777" w:rsidR="00D820DC" w:rsidRDefault="00D820DC" w:rsidP="00D820DC">
      <w:pPr>
        <w:spacing w:after="0"/>
        <w:ind w:left="446" w:right="-806"/>
      </w:pPr>
      <w:r>
        <w:t>2. Describe the regulatory requirements of J2534.</w:t>
      </w:r>
    </w:p>
    <w:p w14:paraId="779F670C" w14:textId="77AD765D" w:rsidR="00D820DC" w:rsidRDefault="00D820DC" w:rsidP="00D820DC">
      <w:pPr>
        <w:spacing w:after="0"/>
        <w:ind w:left="446" w:right="-806"/>
      </w:pPr>
      <w:r>
        <w:t>3. List the hardware and software used for programming.</w:t>
      </w:r>
    </w:p>
    <w:p w14:paraId="148D719E" w14:textId="54A2BC87" w:rsidR="00D820DC" w:rsidRDefault="00D820DC" w:rsidP="00D820DC">
      <w:pPr>
        <w:spacing w:after="0"/>
        <w:ind w:left="446" w:right="-806"/>
      </w:pPr>
      <w:r>
        <w:t>4. Describe the methods of module reprogramming.</w:t>
      </w:r>
    </w:p>
    <w:p w14:paraId="3BAA215A" w14:textId="022772DE" w:rsidR="00D820DC" w:rsidRDefault="00D820DC" w:rsidP="00D820DC">
      <w:pPr>
        <w:spacing w:after="0"/>
        <w:ind w:left="446" w:right="-806"/>
      </w:pPr>
      <w:r>
        <w:t>5. Explain the need for a battery maintainer during reprogramming.</w:t>
      </w:r>
    </w:p>
    <w:p w14:paraId="2DE7BE15" w14:textId="2E73F7AF" w:rsidR="00D820DC" w:rsidRDefault="00D820DC" w:rsidP="00D820DC">
      <w:pPr>
        <w:spacing w:after="0"/>
        <w:ind w:left="446" w:right="-806"/>
      </w:pPr>
      <w:r>
        <w:t>6. Describe the concerns of programming in the shop.</w:t>
      </w:r>
    </w:p>
    <w:p w14:paraId="55695049" w14:textId="3E6E70BC" w:rsidR="00DF2F45" w:rsidRPr="00DF2F45" w:rsidRDefault="00F25410" w:rsidP="00D820DC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13E1D45" w14:textId="1C8D054B" w:rsidR="00107ABF" w:rsidRDefault="009E77DF" w:rsidP="004637B0">
      <w:pPr>
        <w:spacing w:after="0"/>
        <w:ind w:left="450" w:right="-810"/>
      </w:pPr>
      <w:bookmarkStart w:id="2" w:name="_Hlk99530965"/>
      <w:bookmarkStart w:id="3" w:name="_Hlk99616668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2"/>
      <w:r w:rsidR="007F4C48" w:rsidRPr="007F4C48">
        <w:t>Module Reprogramming</w:t>
      </w:r>
    </w:p>
    <w:bookmarkEnd w:id="3"/>
    <w:p w14:paraId="233C5FC8" w14:textId="44ADB351" w:rsidR="008F46C1" w:rsidRDefault="007F4C48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4276AE7A" w14:textId="5EBA5C74" w:rsidR="00070B98" w:rsidRDefault="007F4C48" w:rsidP="00070B98">
      <w:pPr>
        <w:spacing w:after="0"/>
        <w:ind w:left="450" w:right="-810"/>
        <w:rPr>
          <w:color w:val="0563C1" w:themeColor="hyperlink"/>
          <w:u w:val="single"/>
        </w:rPr>
      </w:pPr>
      <w:r>
        <w:t>3</w:t>
      </w:r>
      <w:r w:rsidR="00070B98">
        <w:t>.</w:t>
      </w:r>
      <w:r w:rsidR="00070B98" w:rsidRPr="00095918">
        <w:rPr>
          <w:color w:val="0563C1" w:themeColor="hyperlink"/>
        </w:rPr>
        <w:t xml:space="preserve"> </w:t>
      </w:r>
      <w:hyperlink r:id="rId11" w:history="1">
        <w:r w:rsidR="00070B98" w:rsidRPr="00CA55FE">
          <w:rPr>
            <w:rStyle w:val="Hyperlink"/>
          </w:rPr>
          <w:t>Crossword and Word Search Puzzles (A8)</w:t>
        </w:r>
      </w:hyperlink>
    </w:p>
    <w:p w14:paraId="5E105204" w14:textId="0C64B767" w:rsidR="00070B98" w:rsidRDefault="007F4C48" w:rsidP="00070B98">
      <w:pPr>
        <w:spacing w:after="0"/>
        <w:ind w:left="450" w:right="-810"/>
        <w:rPr>
          <w:rStyle w:val="Hyperlink"/>
        </w:rPr>
      </w:pPr>
      <w:r>
        <w:t>4</w:t>
      </w:r>
      <w:r w:rsidR="00070B98" w:rsidRPr="00DF2F45">
        <w:t xml:space="preserve">. </w:t>
      </w:r>
      <w:hyperlink r:id="rId12" w:history="1">
        <w:r w:rsidR="00070B98" w:rsidRPr="00624195">
          <w:rPr>
            <w:rStyle w:val="Hyperlink"/>
          </w:rPr>
          <w:t>Videos: (A8) Engine Performance</w:t>
        </w:r>
      </w:hyperlink>
    </w:p>
    <w:p w14:paraId="175857A4" w14:textId="40548F5B" w:rsidR="00070B98" w:rsidRDefault="007F4C48" w:rsidP="00070B98">
      <w:pPr>
        <w:spacing w:after="0"/>
        <w:ind w:left="450" w:right="-810"/>
        <w:rPr>
          <w:rStyle w:val="Hyperlink"/>
        </w:rPr>
      </w:pPr>
      <w:r>
        <w:t>5</w:t>
      </w:r>
      <w:r w:rsidR="00070B98">
        <w:t xml:space="preserve">. </w:t>
      </w:r>
      <w:hyperlink r:id="rId13" w:history="1">
        <w:r w:rsidR="00070B98" w:rsidRPr="00624195">
          <w:rPr>
            <w:rStyle w:val="Hyperlink"/>
          </w:rPr>
          <w:t>Animations: (A8) Engine Performance</w:t>
        </w:r>
      </w:hyperlink>
    </w:p>
    <w:p w14:paraId="3FB19CF6" w14:textId="7567A881" w:rsidR="0085332D" w:rsidRPr="00CC0E0B" w:rsidRDefault="00DF2F45" w:rsidP="00070B98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5ED3DB57" w14:textId="77777777" w:rsidR="007F4C48" w:rsidRDefault="007F4C48" w:rsidP="00160BA9">
      <w:pPr>
        <w:spacing w:after="0"/>
        <w:ind w:left="450" w:right="-810"/>
      </w:pPr>
      <w:r w:rsidRPr="007F4C48">
        <w:t>1. Task Sheet: Module Reprogramming</w:t>
      </w:r>
    </w:p>
    <w:p w14:paraId="25C91481" w14:textId="6D0E760E" w:rsidR="006D7F3A" w:rsidRPr="00CC6B50" w:rsidRDefault="00DF2F45" w:rsidP="00160BA9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E24574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11176492" w14:textId="55F6364A" w:rsidR="00160BA9" w:rsidRPr="00461BF0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431AF1A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3727CBF5" w14:textId="6837928C" w:rsidR="006D7F3A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</w:p>
    <w:p w14:paraId="7925203C" w14:textId="77777777" w:rsidR="006D7F3A" w:rsidRDefault="006D7F3A" w:rsidP="004637B0">
      <w:pPr>
        <w:spacing w:after="0"/>
        <w:ind w:left="450" w:right="-810"/>
      </w:pPr>
    </w:p>
    <w:p w14:paraId="34A99661" w14:textId="5B77DC9C" w:rsidR="00982417" w:rsidRDefault="00982417" w:rsidP="004637B0">
      <w:pPr>
        <w:spacing w:after="0"/>
        <w:ind w:left="450" w:right="-810"/>
      </w:pPr>
    </w:p>
    <w:p w14:paraId="20573041" w14:textId="4387FC7B" w:rsidR="00FB5057" w:rsidRDefault="00FB5057" w:rsidP="004637B0">
      <w:pPr>
        <w:spacing w:after="0"/>
        <w:ind w:left="450" w:right="-810"/>
      </w:pPr>
    </w:p>
    <w:p w14:paraId="25C24F01" w14:textId="77777777" w:rsidR="00160BA9" w:rsidRDefault="00160BA9" w:rsidP="004637B0">
      <w:pPr>
        <w:spacing w:after="0"/>
        <w:ind w:left="450" w:right="-810"/>
      </w:pPr>
    </w:p>
    <w:p w14:paraId="5C2F4684" w14:textId="1CB10E85" w:rsidR="00FB5057" w:rsidRDefault="00FB5057" w:rsidP="004637B0">
      <w:pPr>
        <w:spacing w:after="0"/>
        <w:ind w:left="450" w:right="-810"/>
      </w:pPr>
    </w:p>
    <w:p w14:paraId="4F86D29E" w14:textId="77777777" w:rsidR="00FB5057" w:rsidRDefault="00FB5057" w:rsidP="004637B0">
      <w:pPr>
        <w:spacing w:after="0"/>
        <w:ind w:left="450" w:right="-810"/>
      </w:pPr>
    </w:p>
    <w:p w14:paraId="79CAC2C1" w14:textId="77777777" w:rsidR="00982417" w:rsidRDefault="00982417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EDA2F" w14:textId="77777777" w:rsidR="00456D5E" w:rsidRDefault="00456D5E" w:rsidP="00E43A7A">
      <w:pPr>
        <w:spacing w:after="0" w:line="240" w:lineRule="auto"/>
      </w:pPr>
      <w:r>
        <w:separator/>
      </w:r>
    </w:p>
  </w:endnote>
  <w:endnote w:type="continuationSeparator" w:id="0">
    <w:p w14:paraId="02D3A9BD" w14:textId="77777777" w:rsidR="00456D5E" w:rsidRDefault="00456D5E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52D79" w14:textId="77777777" w:rsidR="00456D5E" w:rsidRDefault="00456D5E" w:rsidP="00E43A7A">
      <w:pPr>
        <w:spacing w:after="0" w:line="240" w:lineRule="auto"/>
      </w:pPr>
      <w:r>
        <w:separator/>
      </w:r>
    </w:p>
  </w:footnote>
  <w:footnote w:type="continuationSeparator" w:id="0">
    <w:p w14:paraId="5AA75699" w14:textId="77777777" w:rsidR="00456D5E" w:rsidRDefault="00456D5E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qgFAArGQYstAAAA"/>
  </w:docVars>
  <w:rsids>
    <w:rsidRoot w:val="00DF2F45"/>
    <w:rsid w:val="0000264F"/>
    <w:rsid w:val="00002F88"/>
    <w:rsid w:val="00016515"/>
    <w:rsid w:val="00022DE1"/>
    <w:rsid w:val="000315B0"/>
    <w:rsid w:val="00032C74"/>
    <w:rsid w:val="00036B15"/>
    <w:rsid w:val="00044CB4"/>
    <w:rsid w:val="00045AF5"/>
    <w:rsid w:val="000522AD"/>
    <w:rsid w:val="00052E9A"/>
    <w:rsid w:val="00070B98"/>
    <w:rsid w:val="00077286"/>
    <w:rsid w:val="00095918"/>
    <w:rsid w:val="000C1D4B"/>
    <w:rsid w:val="000D74CD"/>
    <w:rsid w:val="000E2805"/>
    <w:rsid w:val="000E2C6C"/>
    <w:rsid w:val="00105CD9"/>
    <w:rsid w:val="00107ABF"/>
    <w:rsid w:val="0011718F"/>
    <w:rsid w:val="00123D4E"/>
    <w:rsid w:val="00131FC3"/>
    <w:rsid w:val="00133D25"/>
    <w:rsid w:val="0013577D"/>
    <w:rsid w:val="00136257"/>
    <w:rsid w:val="00160BA9"/>
    <w:rsid w:val="00162CE6"/>
    <w:rsid w:val="001706D4"/>
    <w:rsid w:val="00184ADF"/>
    <w:rsid w:val="00184C07"/>
    <w:rsid w:val="00184E00"/>
    <w:rsid w:val="001D570B"/>
    <w:rsid w:val="001E138F"/>
    <w:rsid w:val="001E6BE6"/>
    <w:rsid w:val="001F7A1E"/>
    <w:rsid w:val="00203525"/>
    <w:rsid w:val="00204E42"/>
    <w:rsid w:val="00227EDD"/>
    <w:rsid w:val="00245A34"/>
    <w:rsid w:val="00250C2D"/>
    <w:rsid w:val="00270EA8"/>
    <w:rsid w:val="00284820"/>
    <w:rsid w:val="0029759D"/>
    <w:rsid w:val="002B01A5"/>
    <w:rsid w:val="002B20B0"/>
    <w:rsid w:val="002B7E41"/>
    <w:rsid w:val="002B7FEB"/>
    <w:rsid w:val="002C27EE"/>
    <w:rsid w:val="002C4E57"/>
    <w:rsid w:val="002C7185"/>
    <w:rsid w:val="002E00DB"/>
    <w:rsid w:val="002E4C6A"/>
    <w:rsid w:val="002F32BD"/>
    <w:rsid w:val="003212B0"/>
    <w:rsid w:val="00341570"/>
    <w:rsid w:val="0034188C"/>
    <w:rsid w:val="00350FCF"/>
    <w:rsid w:val="0038763A"/>
    <w:rsid w:val="00390F8A"/>
    <w:rsid w:val="003941A2"/>
    <w:rsid w:val="003A68BA"/>
    <w:rsid w:val="003A6FB9"/>
    <w:rsid w:val="003A77C1"/>
    <w:rsid w:val="003B6435"/>
    <w:rsid w:val="003C2E65"/>
    <w:rsid w:val="003C6A02"/>
    <w:rsid w:val="003D0578"/>
    <w:rsid w:val="004011C3"/>
    <w:rsid w:val="0040292E"/>
    <w:rsid w:val="004213E2"/>
    <w:rsid w:val="00421B5B"/>
    <w:rsid w:val="00427630"/>
    <w:rsid w:val="00427D74"/>
    <w:rsid w:val="00431A46"/>
    <w:rsid w:val="00440631"/>
    <w:rsid w:val="00440E31"/>
    <w:rsid w:val="00442196"/>
    <w:rsid w:val="00447557"/>
    <w:rsid w:val="00456D5E"/>
    <w:rsid w:val="00460C4E"/>
    <w:rsid w:val="00461BF0"/>
    <w:rsid w:val="004637B0"/>
    <w:rsid w:val="00464DF1"/>
    <w:rsid w:val="00465ED3"/>
    <w:rsid w:val="00480C2D"/>
    <w:rsid w:val="00481590"/>
    <w:rsid w:val="004875C7"/>
    <w:rsid w:val="00490F62"/>
    <w:rsid w:val="00492E83"/>
    <w:rsid w:val="00496AA1"/>
    <w:rsid w:val="004A0578"/>
    <w:rsid w:val="004A17EE"/>
    <w:rsid w:val="004B09AC"/>
    <w:rsid w:val="004B720B"/>
    <w:rsid w:val="004C7E6F"/>
    <w:rsid w:val="004D0C75"/>
    <w:rsid w:val="004D382A"/>
    <w:rsid w:val="00504DC3"/>
    <w:rsid w:val="005129E7"/>
    <w:rsid w:val="00513142"/>
    <w:rsid w:val="00521F39"/>
    <w:rsid w:val="005274BD"/>
    <w:rsid w:val="00534826"/>
    <w:rsid w:val="00547AF6"/>
    <w:rsid w:val="00554675"/>
    <w:rsid w:val="005702CE"/>
    <w:rsid w:val="00574B36"/>
    <w:rsid w:val="005753EC"/>
    <w:rsid w:val="00580B13"/>
    <w:rsid w:val="005868EC"/>
    <w:rsid w:val="00592B78"/>
    <w:rsid w:val="00593173"/>
    <w:rsid w:val="005B0DE9"/>
    <w:rsid w:val="005D1095"/>
    <w:rsid w:val="005D1DCF"/>
    <w:rsid w:val="005D1EAF"/>
    <w:rsid w:val="005E09E5"/>
    <w:rsid w:val="005E3067"/>
    <w:rsid w:val="005F53AD"/>
    <w:rsid w:val="005F6210"/>
    <w:rsid w:val="00614F38"/>
    <w:rsid w:val="00622E7C"/>
    <w:rsid w:val="00624195"/>
    <w:rsid w:val="00624ED0"/>
    <w:rsid w:val="00641B95"/>
    <w:rsid w:val="00641E28"/>
    <w:rsid w:val="00642E5D"/>
    <w:rsid w:val="00643D46"/>
    <w:rsid w:val="00662A68"/>
    <w:rsid w:val="006903F7"/>
    <w:rsid w:val="00692749"/>
    <w:rsid w:val="00696D9C"/>
    <w:rsid w:val="00696F56"/>
    <w:rsid w:val="006A7A51"/>
    <w:rsid w:val="006A7FEA"/>
    <w:rsid w:val="006B14C7"/>
    <w:rsid w:val="006C03BF"/>
    <w:rsid w:val="006C4870"/>
    <w:rsid w:val="006C57AC"/>
    <w:rsid w:val="006D7F3A"/>
    <w:rsid w:val="006E0638"/>
    <w:rsid w:val="006E4CC8"/>
    <w:rsid w:val="006E614C"/>
    <w:rsid w:val="00723978"/>
    <w:rsid w:val="00723C30"/>
    <w:rsid w:val="007510B4"/>
    <w:rsid w:val="007636D7"/>
    <w:rsid w:val="00775619"/>
    <w:rsid w:val="007773A4"/>
    <w:rsid w:val="007C16D5"/>
    <w:rsid w:val="007C1A7E"/>
    <w:rsid w:val="007C7028"/>
    <w:rsid w:val="007D6618"/>
    <w:rsid w:val="007E3C49"/>
    <w:rsid w:val="007F04A8"/>
    <w:rsid w:val="007F4C48"/>
    <w:rsid w:val="007F55A8"/>
    <w:rsid w:val="00811289"/>
    <w:rsid w:val="00811955"/>
    <w:rsid w:val="008253C6"/>
    <w:rsid w:val="00827C83"/>
    <w:rsid w:val="0085332D"/>
    <w:rsid w:val="00892203"/>
    <w:rsid w:val="00893826"/>
    <w:rsid w:val="008942F9"/>
    <w:rsid w:val="008C34D4"/>
    <w:rsid w:val="008C50B5"/>
    <w:rsid w:val="008C62CD"/>
    <w:rsid w:val="008D0585"/>
    <w:rsid w:val="008D3B30"/>
    <w:rsid w:val="008E105F"/>
    <w:rsid w:val="008F46C1"/>
    <w:rsid w:val="00922900"/>
    <w:rsid w:val="00924CF4"/>
    <w:rsid w:val="009268E1"/>
    <w:rsid w:val="0092799E"/>
    <w:rsid w:val="0093258C"/>
    <w:rsid w:val="00933952"/>
    <w:rsid w:val="00944DFC"/>
    <w:rsid w:val="00947512"/>
    <w:rsid w:val="009632BD"/>
    <w:rsid w:val="00974A08"/>
    <w:rsid w:val="00980C01"/>
    <w:rsid w:val="00982417"/>
    <w:rsid w:val="009851DD"/>
    <w:rsid w:val="009936C4"/>
    <w:rsid w:val="009A734D"/>
    <w:rsid w:val="009C69F8"/>
    <w:rsid w:val="009D2A57"/>
    <w:rsid w:val="009D4174"/>
    <w:rsid w:val="009D4335"/>
    <w:rsid w:val="009D54E8"/>
    <w:rsid w:val="009E77DF"/>
    <w:rsid w:val="009F3062"/>
    <w:rsid w:val="00A02719"/>
    <w:rsid w:val="00A0293B"/>
    <w:rsid w:val="00A13764"/>
    <w:rsid w:val="00A26FD4"/>
    <w:rsid w:val="00A30BFA"/>
    <w:rsid w:val="00A52321"/>
    <w:rsid w:val="00A708A8"/>
    <w:rsid w:val="00A764B2"/>
    <w:rsid w:val="00A81DDA"/>
    <w:rsid w:val="00A82568"/>
    <w:rsid w:val="00A849B8"/>
    <w:rsid w:val="00A868F1"/>
    <w:rsid w:val="00AA3805"/>
    <w:rsid w:val="00AB2661"/>
    <w:rsid w:val="00AB4268"/>
    <w:rsid w:val="00AB7C11"/>
    <w:rsid w:val="00AD10E6"/>
    <w:rsid w:val="00AD289A"/>
    <w:rsid w:val="00AE4086"/>
    <w:rsid w:val="00AF104B"/>
    <w:rsid w:val="00AF1749"/>
    <w:rsid w:val="00AF64F6"/>
    <w:rsid w:val="00B145F7"/>
    <w:rsid w:val="00B23BF3"/>
    <w:rsid w:val="00B26AC2"/>
    <w:rsid w:val="00B30C1C"/>
    <w:rsid w:val="00B40AE5"/>
    <w:rsid w:val="00B52BE8"/>
    <w:rsid w:val="00B57E3D"/>
    <w:rsid w:val="00B614AC"/>
    <w:rsid w:val="00B67969"/>
    <w:rsid w:val="00B723D2"/>
    <w:rsid w:val="00B95B75"/>
    <w:rsid w:val="00B97438"/>
    <w:rsid w:val="00BA3D3F"/>
    <w:rsid w:val="00BA7422"/>
    <w:rsid w:val="00BB1DB0"/>
    <w:rsid w:val="00BB438C"/>
    <w:rsid w:val="00BB7B40"/>
    <w:rsid w:val="00BE21D2"/>
    <w:rsid w:val="00BE4C88"/>
    <w:rsid w:val="00BF1FF2"/>
    <w:rsid w:val="00BF3DBD"/>
    <w:rsid w:val="00BF49A5"/>
    <w:rsid w:val="00C06EEB"/>
    <w:rsid w:val="00C12106"/>
    <w:rsid w:val="00C15C66"/>
    <w:rsid w:val="00C161A4"/>
    <w:rsid w:val="00C22D90"/>
    <w:rsid w:val="00C24E86"/>
    <w:rsid w:val="00C3161B"/>
    <w:rsid w:val="00C32656"/>
    <w:rsid w:val="00C36439"/>
    <w:rsid w:val="00C3797A"/>
    <w:rsid w:val="00C535C1"/>
    <w:rsid w:val="00C5787C"/>
    <w:rsid w:val="00C66388"/>
    <w:rsid w:val="00C770A8"/>
    <w:rsid w:val="00C82643"/>
    <w:rsid w:val="00C9087A"/>
    <w:rsid w:val="00C90A97"/>
    <w:rsid w:val="00CA02F9"/>
    <w:rsid w:val="00CA1EC5"/>
    <w:rsid w:val="00CA55FE"/>
    <w:rsid w:val="00CB3C5D"/>
    <w:rsid w:val="00CB4B7A"/>
    <w:rsid w:val="00CB7645"/>
    <w:rsid w:val="00CC06DE"/>
    <w:rsid w:val="00CC0E0B"/>
    <w:rsid w:val="00CC0FC6"/>
    <w:rsid w:val="00CC6B50"/>
    <w:rsid w:val="00CE01FC"/>
    <w:rsid w:val="00CE4542"/>
    <w:rsid w:val="00CE4D95"/>
    <w:rsid w:val="00CF2331"/>
    <w:rsid w:val="00D06E69"/>
    <w:rsid w:val="00D20E01"/>
    <w:rsid w:val="00D37393"/>
    <w:rsid w:val="00D404BA"/>
    <w:rsid w:val="00D524C5"/>
    <w:rsid w:val="00D600A6"/>
    <w:rsid w:val="00D62052"/>
    <w:rsid w:val="00D6699C"/>
    <w:rsid w:val="00D820DC"/>
    <w:rsid w:val="00DA1A6E"/>
    <w:rsid w:val="00DA23EC"/>
    <w:rsid w:val="00DA491F"/>
    <w:rsid w:val="00DB5275"/>
    <w:rsid w:val="00DD3124"/>
    <w:rsid w:val="00DD39B6"/>
    <w:rsid w:val="00DE1330"/>
    <w:rsid w:val="00DE385A"/>
    <w:rsid w:val="00DF2F45"/>
    <w:rsid w:val="00DF6AB0"/>
    <w:rsid w:val="00E202C9"/>
    <w:rsid w:val="00E2295D"/>
    <w:rsid w:val="00E25738"/>
    <w:rsid w:val="00E2770A"/>
    <w:rsid w:val="00E4311A"/>
    <w:rsid w:val="00E43A7A"/>
    <w:rsid w:val="00E46A0E"/>
    <w:rsid w:val="00E636D7"/>
    <w:rsid w:val="00E67F74"/>
    <w:rsid w:val="00E917A5"/>
    <w:rsid w:val="00E9309E"/>
    <w:rsid w:val="00E9743D"/>
    <w:rsid w:val="00EB175B"/>
    <w:rsid w:val="00EC1F38"/>
    <w:rsid w:val="00EC3774"/>
    <w:rsid w:val="00EF543F"/>
    <w:rsid w:val="00F008E4"/>
    <w:rsid w:val="00F21CE0"/>
    <w:rsid w:val="00F2511E"/>
    <w:rsid w:val="00F25410"/>
    <w:rsid w:val="00F31B9A"/>
    <w:rsid w:val="00F350FA"/>
    <w:rsid w:val="00F45E27"/>
    <w:rsid w:val="00F74F27"/>
    <w:rsid w:val="00F80380"/>
    <w:rsid w:val="00F914D7"/>
    <w:rsid w:val="00F94E56"/>
    <w:rsid w:val="00FB09AA"/>
    <w:rsid w:val="00FB3ED7"/>
    <w:rsid w:val="00FB5057"/>
    <w:rsid w:val="00FC06DD"/>
    <w:rsid w:val="00FC3836"/>
    <w:rsid w:val="00FC4EAD"/>
    <w:rsid w:val="00FD016F"/>
    <w:rsid w:val="00FD2564"/>
    <w:rsid w:val="00FD6950"/>
    <w:rsid w:val="00FD6C02"/>
    <w:rsid w:val="00FE3FC8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7A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8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6</TotalTime>
  <Pages>1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73</cp:revision>
  <cp:lastPrinted>2022-04-01T11:56:00Z</cp:lastPrinted>
  <dcterms:created xsi:type="dcterms:W3CDTF">2019-12-09T16:24:00Z</dcterms:created>
  <dcterms:modified xsi:type="dcterms:W3CDTF">2022-04-01T11:56:00Z</dcterms:modified>
</cp:coreProperties>
</file>